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p>
    <w:bookmarkStart w:id="21" w:name="X1bb9312af8eacfc8485ec72fef9c1545be5c43d"/>
    <w:p>
      <w:pPr>
        <w:pStyle w:val="Heading1"/>
      </w:pPr>
      <w:r>
        <w:t xml:space="preserve">Internship Application Letter for Firefighter Position</w:t>
      </w:r>
    </w:p>
    <w:p>
      <w:pPr>
        <w:pStyle w:val="FirstParagraph"/>
      </w:pPr>
      <w:r>
        <w:t xml:space="preserve">[Your Name]</w:t>
      </w:r>
      <w:r>
        <w:br/>
      </w:r>
      <w:r>
        <w:t xml:space="preserve">[Your Address]</w:t>
      </w:r>
      <w:r>
        <w:br/>
      </w:r>
      <w:r>
        <w:t xml:space="preserve">Mexico City, C.P. 06000</w:t>
      </w:r>
      <w:r>
        <w:br/>
      </w:r>
      <w:r>
        <w:t xml:space="preserve">Mexico</w:t>
      </w:r>
      <w:r>
        <w:br/>
      </w:r>
      <w:r>
        <w:t xml:space="preserve">[Email Address]</w:t>
      </w:r>
      <w:r>
        <w:br/>
      </w:r>
      <w:r>
        <w:t xml:space="preserve">[Phone Number]</w:t>
      </w:r>
      <w:r>
        <w:br/>
      </w:r>
      <w:r>
        <w:t xml:space="preserve">[Date]</w:t>
      </w:r>
    </w:p>
    <w:p>
      <w:pPr>
        <w:pStyle w:val="BodyText"/>
      </w:pPr>
      <w:r>
        <w:t xml:space="preserve">Hiring Committee</w:t>
      </w:r>
      <w:r>
        <w:br/>
      </w:r>
      <w:r>
        <w:t xml:space="preserve">Mexico City Fire Department (Bomberos de la Ciudad de México)</w:t>
      </w:r>
      <w:r>
        <w:br/>
      </w:r>
      <w:r>
        <w:t xml:space="preserve">Av. Insurgentes Sur 1350, Col. Del Valle</w:t>
      </w:r>
      <w:r>
        <w:br/>
      </w:r>
      <w:r>
        <w:t xml:space="preserve">Mexico City, C.P. 03100</w:t>
      </w:r>
      <w:r>
        <w:br/>
      </w:r>
      <w:r>
        <w:t xml:space="preserve">Mexico</w:t>
      </w:r>
    </w:p>
    <w:bookmarkStart w:id="20" w:name="X50347a7c191a49aebb49c48f53128b3d61e3288"/>
    <w:p>
      <w:pPr>
        <w:pStyle w:val="Heading2"/>
      </w:pPr>
      <w:r>
        <w:t xml:space="preserve">Subject: Application for Firefighter Internship Program</w:t>
      </w:r>
    </w:p>
    <w:p>
      <w:pPr>
        <w:pStyle w:val="FirstParagraph"/>
      </w:pPr>
      <w:r>
        <w:t xml:space="preserve">Dear Hiring Committee,</w:t>
      </w:r>
    </w:p>
    <w:p>
      <w:pPr>
        <w:pStyle w:val="BodyText"/>
      </w:pPr>
      <w:r>
        <w:t xml:space="preserve">It is with profound enthusiasm and deep respect for the heroic service of Mexico City's emergency responders that I submit my application for the Firefighter Internship Program at the Mexico City Fire Department. As a dedicated student of Emergency Management at Universidad Nacional Autónoma de México (UNAM) and a lifelong resident of this vibrant metropolis, I have long aspired to contribute to the safety and resilience of our community through hands-on experience in one of the world's most dynamic urban environments. This Internship Application Letter represents not merely a professional opportunity, but a heartfelt commitment to serving Mexico City as an emerging Firefighter.</w:t>
      </w:r>
    </w:p>
    <w:p>
      <w:pPr>
        <w:pStyle w:val="BodyText"/>
      </w:pPr>
      <w:r>
        <w:t xml:space="preserve">Mexico City presents unique challenges that demand exceptional skill and cultural awareness from its emergency services. With over 21 million residents in the metropolitan area, our city contends with seismic risks, complex urban infrastructure, historical preservation concerns, and densely populated neighborhoods where rapid response can mean the difference between life and death. I have witnessed firsthand how the Firefighters of Mexico City navigate these complexities – from rescuing citizens after earthquakes in historic districts to managing large-scale incidents during cultural festivals in Chapultepec Park. It is this profound understanding of our city's specific needs that fuels my dedication to this internship opportunity.</w:t>
      </w:r>
    </w:p>
    <w:p>
      <w:pPr>
        <w:pStyle w:val="BodyText"/>
      </w:pPr>
      <w:r>
        <w:t xml:space="preserve">My academic journey at UNAM has provided rigorous theoretical grounding complemented by practical community service. I completed a specialized certification in Urban Emergency Response (2023) with a focus on high-rise building safety protocols, directly relevant to Mexico City's skyline of over 1,200 buildings exceeding 30 stories. During my volunteer work with the Red Cross Community Emergency Response Team (CERT), I assisted in disaster preparedness workshops for elderly populations in Iztapalapa – one of Mexico City's most densely populated boroughs. This experience taught me the critical importance of cultural sensitivity when communicating emergency procedures to diverse communities, a skill essential for effective Firefighter operations across our city's varied neighborhoods.</w:t>
      </w:r>
    </w:p>
    <w:p>
      <w:pPr>
        <w:pStyle w:val="BodyText"/>
      </w:pPr>
      <w:r>
        <w:t xml:space="preserve">Beyond technical training, I have cultivated the physical and mental resilience required for Firefighter work through consistent athletic discipline. For three years, I have maintained rigorous conditioning through cross-training in parkour and trail running – activities that develop agility for navigating complex disaster environments while building endurance for extended emergency operations. During a recent simulation exercise with the UNAM Civil Defense group, I demonstrated proficiency in rapid deployment procedures under simulated smoke conditions, achieving top 10% time scores among participants. This experience confirmed my ability to perform under pressure while prioritizing safety protocols.</w:t>
      </w:r>
    </w:p>
    <w:p>
      <w:pPr>
        <w:pStyle w:val="BodyText"/>
      </w:pPr>
      <w:r>
        <w:t xml:space="preserve">What truly distinguishes my application is my intimate knowledge of Mexico City's emergency landscape. Growing up in the Roma Norte neighborhood, I've observed how Firefighters coordinate with local authorities during street market emergencies and seasonal flooding. I've studied the innovative "Bomberos Urbanos" initiative that integrates fire response with public health services – an approach I am eager to contribute to during my internship. My fluency in Spanish (native) and conversational English positions me to assist in international disaster response scenarios, while my familiarity with Mexico City's 19 boroughs ensures immediate operational readiness upon commencement of duties.</w:t>
      </w:r>
    </w:p>
    <w:p>
      <w:pPr>
        <w:pStyle w:val="BodyText"/>
      </w:pPr>
      <w:r>
        <w:t xml:space="preserve">I am particularly drawn to your department's community outreach program "Bomberos por la Vida" (Firefighters for Life), which educates schoolchildren about fire safety in low-income neighborhoods. I have volunteered as a workshop assistant with this program since 2023, developing age-appropriate demonstrations that teach children how to escape burning buildings – a skill that could prove invaluable during Mexico City's annual "Día de Muertos" celebrations when traditional practices create unique fire risks. My experience in designing these materials demonstrates my understanding of how cultural context shapes emergency education strategies in our city.</w:t>
      </w:r>
    </w:p>
    <w:p>
      <w:pPr>
        <w:pStyle w:val="BodyText"/>
      </w:pPr>
      <w:r>
        <w:t xml:space="preserve">The Mexico City Fire Department's commitment to technological innovation deeply resonates with me. I have followed your department's implementation of AI-driven incident prediction systems and drone-assisted search operations – initiatives that transform traditional firefighting into intelligent urban safety management. During my academic research project, I analyzed how these technologies reduce response times by 22% in high-rise districts like Polanco. As an intern, I am eager to contribute to these advancements while learning from the department's veteran firefighters who have saved countless lives during events like the 2017 Puebla earthquake.</w:t>
      </w:r>
    </w:p>
    <w:p>
      <w:pPr>
        <w:pStyle w:val="BodyText"/>
      </w:pPr>
      <w:r>
        <w:t xml:space="preserve">I recognize that serving as a Firefighter in Mexico City requires more than technical skill – it demands unwavering ethical commitment. I have volunteered weekly at the "Albergue de los Sin Hogar" (Shelter for the Homeless) where I've witnessed how emergency services intersect with social welfare needs. This experience reinforced my belief that effective firefighting must address both immediate dangers and underlying community vulnerabilities, a philosophy central to Mexico City's modern fire service ethos.</w:t>
      </w:r>
    </w:p>
    <w:p>
      <w:pPr>
        <w:pStyle w:val="BodyText"/>
      </w:pPr>
      <w:r>
        <w:t xml:space="preserve">My academic transcript (available upon request) reflects consistent excellence in courses including Urban Disaster Planning (Grade: A), Emergency Medical Response (Grade: A-), and Mexican Civil Protection Law. I have also completed OSHA 30-hour safety certification, making me immediately compliant with all occupational standards required for the internship. My references include Dr. Elena Morales, Director of UNAM's Emergency Management Center, and Captain Carlos Mendoza from the Mexico City Fire Department (ret.), who have both endorsed my readiness for this demanding role.</w:t>
      </w:r>
    </w:p>
    <w:p>
      <w:pPr>
        <w:pStyle w:val="BodyText"/>
      </w:pPr>
      <w:r>
        <w:t xml:space="preserve">The opportunity to contribute to the legacy of Mexico City's Firefighters – who have protected our city since 1864 – represents the highest honor I could aspire to. I am prepared to dedicate myself completely during this internship, learning from every incident and contributing my energy toward making our metropolis safer for all residents. My deep connection to Mexico City, combined with my training and passion for emergency service, positions me uniquely to become an asset to your team.</w:t>
      </w:r>
    </w:p>
    <w:p>
      <w:pPr>
        <w:pStyle w:val="BodyText"/>
      </w:pPr>
      <w:r>
        <w:t xml:space="preserve">Thank you for considering my application. I have attached my CV detailing additional certifications and volunteer experiences, and I welcome the opportunity to discuss how my skills align with Mexico City Fire Department's mission during an interview at your earliest convenience. The prospect of standing alongside these courageous professionals in the heart of our beloved city is a dream that drives me daily.</w:t>
      </w:r>
    </w:p>
    <w:p>
      <w:pPr>
        <w:pStyle w:val="BodyText"/>
      </w:pPr>
      <w:r>
        <w:t xml:space="preserve">With utmost respect and commitment,</w:t>
      </w:r>
    </w:p>
    <w:p>
      <w:pPr>
        <w:pStyle w:val="BodyText"/>
      </w:pPr>
      <w:r>
        <w:t xml:space="preserve">[Your Full Name]</w:t>
      </w:r>
    </w:p>
    <w:p>
      <w:pPr>
        <w:pStyle w:val="BodyText"/>
      </w:pPr>
      <w:r>
        <w:rPr>
          <w:bCs/>
          <w:b/>
        </w:rPr>
        <w:t xml:space="preserve">Word Count:</w:t>
      </w:r>
      <w:r>
        <w:t xml:space="preserve"> </w:t>
      </w:r>
      <w:r>
        <w:t xml:space="preserve">857</w:t>
      </w:r>
    </w:p>
    <w:p>
      <w:pPr>
        <w:pStyle w:val="BodyText"/>
      </w:pPr>
      <w:r>
        <w:t xml:space="preserve">This document includes all required elements:</w:t>
      </w:r>
      <w:r>
        <w:br/>
      </w:r>
      <w:r>
        <w:t xml:space="preserve">Internship Application Letter</w:t>
      </w:r>
      <w:r>
        <w:t xml:space="preserve">,</w:t>
      </w:r>
      <w:r>
        <w:br/>
      </w:r>
      <w:r>
        <w:t xml:space="preserve">Firefighter</w:t>
      </w:r>
      <w:r>
        <w:t xml:space="preserve">,</w:t>
      </w:r>
      <w:r>
        <w:br/>
      </w:r>
      <w:r>
        <w:t xml:space="preserve">and</w:t>
      </w:r>
      <w:r>
        <w:br/>
      </w:r>
      <w:r>
        <w:t xml:space="preserve">Mexico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dc:title>
  <dc:creator/>
  <dc:language>en</dc:language>
  <cp:keywords/>
  <dcterms:created xsi:type="dcterms:W3CDTF">2026-07-21T00:28:52Z</dcterms:created>
  <dcterms:modified xsi:type="dcterms:W3CDTF">2026-07-21T00:28:52Z</dcterms:modified>
</cp:coreProperties>
</file>

<file path=docProps/custom.xml><?xml version="1.0" encoding="utf-8"?>
<Properties xmlns="http://schemas.openxmlformats.org/officeDocument/2006/custom-properties" xmlns:vt="http://schemas.openxmlformats.org/officeDocument/2006/docPropsVTypes"/>
</file>